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C2072" w14:textId="77777777" w:rsidR="00597E58" w:rsidRDefault="00597E58" w:rsidP="00597E58">
      <w:pPr>
        <w:pStyle w:val="Title"/>
      </w:pPr>
      <w:bookmarkStart w:id="0" w:name="_Hlk77957033"/>
      <w:r>
        <w:t>EDA LA1</w:t>
      </w:r>
    </w:p>
    <w:p w14:paraId="6D657CF8" w14:textId="77777777" w:rsidR="00597E58" w:rsidRDefault="00597E58" w:rsidP="00597E58">
      <w:pPr>
        <w:pStyle w:val="Author"/>
      </w:pPr>
      <w:r>
        <w:t>Sachin Kumar and Shivam Kumar</w:t>
      </w:r>
    </w:p>
    <w:p w14:paraId="697821D7" w14:textId="365355F7" w:rsidR="00597E58" w:rsidRDefault="00597E58" w:rsidP="00597E58">
      <w:pPr>
        <w:pStyle w:val="Date"/>
        <w:jc w:val="left"/>
      </w:pPr>
      <w:r w:rsidRPr="00597E58">
        <w:t>1.Read the csv data file</w:t>
      </w:r>
    </w:p>
    <w:p w14:paraId="40B716BD" w14:textId="3615BF2B" w:rsidR="00597E58" w:rsidRDefault="00597E58" w:rsidP="00597E58">
      <w:pPr>
        <w:pStyle w:val="SourceCode"/>
        <w:rPr>
          <w:rStyle w:val="NormalTok"/>
        </w:rPr>
      </w:pPr>
      <w:r>
        <w:rPr>
          <w:rStyle w:val="NormalTok"/>
        </w:rPr>
        <w:t>Spotify data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 xml:space="preserve"> (</w:t>
      </w:r>
      <w:r>
        <w:rPr>
          <w:rStyle w:val="AttributeTok"/>
        </w:rPr>
        <w:t>file=</w:t>
      </w:r>
      <w:r>
        <w:rPr>
          <w:rStyle w:val="FunctionTok"/>
        </w:rPr>
        <w:t>file. Choose</w:t>
      </w:r>
      <w:r>
        <w:rPr>
          <w:rStyle w:val="NormalTok"/>
        </w:rPr>
        <w:t xml:space="preserve"> (),</w:t>
      </w:r>
      <w:r>
        <w:rPr>
          <w:rStyle w:val="AttributeTok"/>
        </w:rPr>
        <w:t xml:space="preserve"> header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B53B7AC" w14:textId="080B3CB8" w:rsidR="00597E58" w:rsidRDefault="00597E58" w:rsidP="00597E58">
      <w:pPr>
        <w:pStyle w:val="SourceCode"/>
      </w:pPr>
      <w:r w:rsidRPr="00597E58">
        <w:t>2.Display head of data</w:t>
      </w:r>
    </w:p>
    <w:p w14:paraId="4AF01E23" w14:textId="20F0DE4C" w:rsidR="00597E58" w:rsidRDefault="00597E58" w:rsidP="00597E58">
      <w:pPr>
        <w:pStyle w:val="SourceCode"/>
        <w:rPr>
          <w:rStyle w:val="NormalTok"/>
        </w:rPr>
      </w:pPr>
      <w:r>
        <w:rPr>
          <w:rStyle w:val="FunctionTok"/>
        </w:rPr>
        <w:t>head</w:t>
      </w:r>
      <w:r>
        <w:rPr>
          <w:rStyle w:val="NormalTok"/>
        </w:rPr>
        <w:t xml:space="preserve"> (Spotify data</w:t>
      </w:r>
      <w:r>
        <w:rPr>
          <w:rStyle w:val="NormalTok"/>
        </w:rPr>
        <w:t>)</w:t>
      </w:r>
    </w:p>
    <w:p w14:paraId="538CD67C" w14:textId="27886F50" w:rsidR="00597E58" w:rsidRDefault="00597E58" w:rsidP="00597E58">
      <w:pPr>
        <w:pStyle w:val="SourceCode"/>
        <w:rPr>
          <w:rStyle w:val="NormalTok"/>
        </w:rPr>
      </w:pPr>
      <w:r>
        <w:rPr>
          <w:noProof/>
        </w:rPr>
        <w:drawing>
          <wp:inline distT="0" distB="0" distL="0" distR="0" wp14:anchorId="7B0BB9BF" wp14:editId="398856D8">
            <wp:extent cx="5731510" cy="12268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595F1" w14:textId="38CD7FB1" w:rsidR="00597E58" w:rsidRDefault="00597E58" w:rsidP="00597E58">
      <w:pPr>
        <w:pStyle w:val="SourceCode"/>
      </w:pPr>
      <w:r w:rsidRPr="00597E58">
        <w:t>3.Display first n rows specified.</w:t>
      </w:r>
    </w:p>
    <w:p w14:paraId="3EA884CA" w14:textId="646C356F" w:rsidR="00597E58" w:rsidRDefault="00597E58" w:rsidP="00597E58">
      <w:pPr>
        <w:pStyle w:val="SourceCode"/>
      </w:pPr>
      <w:r w:rsidRPr="00597E58">
        <w:t>head (</w:t>
      </w:r>
      <w:r w:rsidRPr="00597E58">
        <w:t>spotify_data</w:t>
      </w:r>
      <w:r>
        <w:t xml:space="preserve">, </w:t>
      </w:r>
      <w:r w:rsidRPr="00597E58">
        <w:t>n=10)</w:t>
      </w:r>
    </w:p>
    <w:p w14:paraId="4C3E0AEF" w14:textId="15318751" w:rsidR="00597E58" w:rsidRDefault="00597E58" w:rsidP="00597E58">
      <w:pPr>
        <w:pStyle w:val="SourceCode"/>
      </w:pPr>
      <w:r>
        <w:rPr>
          <w:noProof/>
        </w:rPr>
        <w:drawing>
          <wp:inline distT="0" distB="0" distL="0" distR="0" wp14:anchorId="083C534F" wp14:editId="18D05FD3">
            <wp:extent cx="5731510" cy="16840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34D05" w14:textId="021E35AD" w:rsidR="00597E58" w:rsidRDefault="00597E58" w:rsidP="00597E58">
      <w:pPr>
        <w:pStyle w:val="SourceCode"/>
      </w:pPr>
      <w:r w:rsidRPr="00597E58">
        <w:t>4.Display tail of data.</w:t>
      </w:r>
    </w:p>
    <w:p w14:paraId="5BFDE9B7" w14:textId="264AC4F5" w:rsidR="00597E58" w:rsidRDefault="00597E58" w:rsidP="00597E58">
      <w:pPr>
        <w:pStyle w:val="SourceCode"/>
      </w:pPr>
      <w:r w:rsidRPr="00597E58">
        <w:t>tail(spotify_data)</w:t>
      </w:r>
    </w:p>
    <w:p w14:paraId="1D72B87B" w14:textId="307F7DC5" w:rsidR="00597E58" w:rsidRDefault="00597E58" w:rsidP="00597E58">
      <w:pPr>
        <w:pStyle w:val="SourceCode"/>
      </w:pPr>
      <w:r>
        <w:rPr>
          <w:noProof/>
        </w:rPr>
        <w:drawing>
          <wp:inline distT="0" distB="0" distL="0" distR="0" wp14:anchorId="598F1B28" wp14:editId="07A89ECC">
            <wp:extent cx="5731510" cy="16383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22872" w14:textId="22F7DC05" w:rsidR="00597E58" w:rsidRDefault="00597E58" w:rsidP="00597E58">
      <w:pPr>
        <w:pStyle w:val="SourceCode"/>
      </w:pPr>
      <w:r>
        <w:t xml:space="preserve">5.Display </w:t>
      </w:r>
      <w:proofErr w:type="spellStart"/>
      <w:r>
        <w:t>n</w:t>
      </w:r>
      <w:proofErr w:type="spellEnd"/>
      <w:r>
        <w:t xml:space="preserve"> rows specified from bottom</w:t>
      </w:r>
    </w:p>
    <w:p w14:paraId="09469EF8" w14:textId="4EC03573" w:rsidR="00597E58" w:rsidRDefault="004C60B3" w:rsidP="00597E58">
      <w:pPr>
        <w:pStyle w:val="SourceCode"/>
      </w:pPr>
      <w:r>
        <w:t>tail (</w:t>
      </w:r>
      <w:r w:rsidR="00597E58">
        <w:t>spotify_</w:t>
      </w:r>
      <w:r>
        <w:t>data, n=10</w:t>
      </w:r>
      <w:r w:rsidR="00597E58">
        <w:t>)</w:t>
      </w:r>
    </w:p>
    <w:p w14:paraId="754D45D0" w14:textId="5DE6F34C" w:rsidR="00597E58" w:rsidRDefault="00597E58" w:rsidP="00597E58">
      <w:pPr>
        <w:pStyle w:val="SourceCode"/>
      </w:pPr>
      <w:r>
        <w:rPr>
          <w:noProof/>
        </w:rPr>
        <w:lastRenderedPageBreak/>
        <w:drawing>
          <wp:inline distT="0" distB="0" distL="0" distR="0" wp14:anchorId="144164EC" wp14:editId="369F93DA">
            <wp:extent cx="5731510" cy="14160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41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FCD3A" w14:textId="63883335" w:rsidR="00597E58" w:rsidRDefault="00597E58" w:rsidP="00597E58">
      <w:pPr>
        <w:pStyle w:val="SourceCode"/>
      </w:pPr>
      <w:r>
        <w:t>6.Determining Type of data class(spotify_data)</w:t>
      </w:r>
    </w:p>
    <w:p w14:paraId="7B21572F" w14:textId="7009A399" w:rsidR="004C60B3" w:rsidRDefault="004C60B3" w:rsidP="00597E58">
      <w:pPr>
        <w:pStyle w:val="SourceCode"/>
      </w:pPr>
      <w:r>
        <w:rPr>
          <w:noProof/>
        </w:rPr>
        <w:drawing>
          <wp:inline distT="0" distB="0" distL="0" distR="0" wp14:anchorId="3CD6052A" wp14:editId="5FBE8048">
            <wp:extent cx="5731510" cy="2220595"/>
            <wp:effectExtent l="0" t="0" r="254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2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173F7" w14:textId="0E5A960D" w:rsidR="00597E58" w:rsidRDefault="00597E58" w:rsidP="00597E58">
      <w:pPr>
        <w:pStyle w:val="SourceCode"/>
      </w:pPr>
      <w:r>
        <w:t>7.Table command table(spotify_data$Genre)</w:t>
      </w:r>
    </w:p>
    <w:p w14:paraId="2EBA925D" w14:textId="77777777" w:rsidR="00597E58" w:rsidRDefault="00597E58" w:rsidP="00597E58">
      <w:pPr>
        <w:pStyle w:val="SourceCode"/>
      </w:pPr>
      <w:r>
        <w:t>table(spotify_data$Explicit)</w:t>
      </w:r>
    </w:p>
    <w:p w14:paraId="468DC623" w14:textId="35E2FA95" w:rsidR="00597E58" w:rsidRDefault="004C60B3" w:rsidP="00597E58">
      <w:pPr>
        <w:pStyle w:val="SourceCode"/>
      </w:pPr>
      <w:r>
        <w:rPr>
          <w:noProof/>
        </w:rPr>
        <w:drawing>
          <wp:inline distT="0" distB="0" distL="0" distR="0" wp14:anchorId="228F5D13" wp14:editId="416AB65E">
            <wp:extent cx="3962400" cy="1295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A612D" w14:textId="69100081" w:rsidR="00597E58" w:rsidRDefault="00597E58" w:rsidP="00597E58">
      <w:pPr>
        <w:pStyle w:val="SourceCode"/>
      </w:pPr>
      <w:r>
        <w:t>8.Determine the structure of data</w:t>
      </w:r>
    </w:p>
    <w:p w14:paraId="1F7EF93B" w14:textId="77777777" w:rsidR="00597E58" w:rsidRDefault="00597E58" w:rsidP="00597E58">
      <w:pPr>
        <w:pStyle w:val="SourceCode"/>
      </w:pPr>
      <w:r>
        <w:t>str(spotify_data)</w:t>
      </w:r>
    </w:p>
    <w:p w14:paraId="652C05E7" w14:textId="440A2098" w:rsidR="00597E58" w:rsidRDefault="004C60B3" w:rsidP="00597E58">
      <w:pPr>
        <w:pStyle w:val="SourceCode"/>
      </w:pPr>
      <w:r>
        <w:rPr>
          <w:noProof/>
        </w:rPr>
        <w:drawing>
          <wp:inline distT="0" distB="0" distL="0" distR="0" wp14:anchorId="1680E447" wp14:editId="699F7002">
            <wp:extent cx="5731510" cy="1750060"/>
            <wp:effectExtent l="0" t="0" r="254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5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EB54F8" w14:textId="77777777" w:rsidR="00597E58" w:rsidRDefault="00597E58" w:rsidP="00597E58">
      <w:pPr>
        <w:pStyle w:val="SourceCode"/>
      </w:pPr>
      <w:r>
        <w:t>9.Summarising the data</w:t>
      </w:r>
    </w:p>
    <w:p w14:paraId="33279712" w14:textId="77777777" w:rsidR="00597E58" w:rsidRDefault="00597E58" w:rsidP="00597E58">
      <w:pPr>
        <w:pStyle w:val="SourceCode"/>
      </w:pPr>
    </w:p>
    <w:p w14:paraId="10DB5360" w14:textId="77777777" w:rsidR="00597E58" w:rsidRDefault="00597E58" w:rsidP="00597E58">
      <w:pPr>
        <w:pStyle w:val="SourceCode"/>
      </w:pPr>
      <w:r>
        <w:t>summary(spotify_data)</w:t>
      </w:r>
    </w:p>
    <w:p w14:paraId="491A4871" w14:textId="6A49A6B8" w:rsidR="00597E58" w:rsidRDefault="004C60B3" w:rsidP="00597E58">
      <w:pPr>
        <w:pStyle w:val="SourceCode"/>
      </w:pPr>
      <w:r>
        <w:rPr>
          <w:noProof/>
        </w:rPr>
        <w:drawing>
          <wp:inline distT="0" distB="0" distL="0" distR="0" wp14:anchorId="0BB0CB25" wp14:editId="767A50D3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5625B" w14:textId="4D7B9DFF" w:rsidR="00597E58" w:rsidRDefault="00597E58" w:rsidP="00597E58">
      <w:pPr>
        <w:pStyle w:val="SourceCode"/>
      </w:pPr>
      <w:r>
        <w:t>10.Displaying Dimension of the data</w:t>
      </w:r>
    </w:p>
    <w:p w14:paraId="7AAC1DC8" w14:textId="4C808A8A" w:rsidR="00597E58" w:rsidRDefault="00597E58" w:rsidP="00597E58">
      <w:pPr>
        <w:pStyle w:val="SourceCode"/>
      </w:pPr>
      <w:r>
        <w:t>dim(spotify_data)</w:t>
      </w:r>
    </w:p>
    <w:p w14:paraId="61001CD7" w14:textId="7A4FAEB0" w:rsidR="00597E58" w:rsidRDefault="00597E58" w:rsidP="00597E58">
      <w:pPr>
        <w:pStyle w:val="SourceCode"/>
      </w:pPr>
      <w:r>
        <w:t>11.Displaying length of Genre column</w:t>
      </w:r>
    </w:p>
    <w:p w14:paraId="5C5F3E2B" w14:textId="77777777" w:rsidR="00597E58" w:rsidRDefault="00597E58" w:rsidP="00597E58">
      <w:pPr>
        <w:pStyle w:val="SourceCode"/>
      </w:pPr>
      <w:r>
        <w:t>length(spotify_data$Genre)</w:t>
      </w:r>
    </w:p>
    <w:p w14:paraId="4CE0DE33" w14:textId="4E7F2A26" w:rsidR="00597E58" w:rsidRDefault="002D29C3" w:rsidP="00597E58">
      <w:pPr>
        <w:pStyle w:val="SourceCode"/>
      </w:pPr>
      <w:r>
        <w:rPr>
          <w:noProof/>
        </w:rPr>
        <w:drawing>
          <wp:inline distT="0" distB="0" distL="0" distR="0" wp14:anchorId="2C3CAC1F" wp14:editId="55E08D76">
            <wp:extent cx="5731510" cy="167195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71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971EE" w14:textId="05E7B5EE" w:rsidR="00597E58" w:rsidRDefault="00597E58" w:rsidP="00597E58">
      <w:pPr>
        <w:pStyle w:val="SourceCode"/>
      </w:pPr>
      <w:r>
        <w:t>12.Displaying column names of data</w:t>
      </w:r>
    </w:p>
    <w:p w14:paraId="0B1D80ED" w14:textId="2875F2D7" w:rsidR="008A3966" w:rsidRDefault="00597E58" w:rsidP="00597E58">
      <w:pPr>
        <w:pStyle w:val="SourceCode"/>
      </w:pPr>
      <w:r>
        <w:t xml:space="preserve">colnames(spotify_data) </w:t>
      </w:r>
    </w:p>
    <w:p w14:paraId="4FF1EA56" w14:textId="7297A2A6" w:rsidR="008A3966" w:rsidRDefault="008A3966" w:rsidP="00597E58">
      <w:pPr>
        <w:pStyle w:val="SourceCode"/>
      </w:pPr>
      <w:r>
        <w:rPr>
          <w:noProof/>
        </w:rPr>
        <w:lastRenderedPageBreak/>
        <w:drawing>
          <wp:inline distT="0" distB="0" distL="0" distR="0" wp14:anchorId="52DBA98E" wp14:editId="27168567">
            <wp:extent cx="5731510" cy="2055495"/>
            <wp:effectExtent l="0" t="0" r="254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5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4C560" w14:textId="3BE2E950" w:rsidR="00597E58" w:rsidRDefault="00597E58" w:rsidP="00597E58">
      <w:pPr>
        <w:pStyle w:val="SourceCode"/>
      </w:pPr>
      <w:r>
        <w:t>13.Displaying structure of some columns in the data</w:t>
      </w:r>
    </w:p>
    <w:p w14:paraId="38B4CEEA" w14:textId="77777777" w:rsidR="00597E58" w:rsidRDefault="00597E58" w:rsidP="00597E58">
      <w:pPr>
        <w:pStyle w:val="SourceCode"/>
      </w:pPr>
    </w:p>
    <w:p w14:paraId="0B72B516" w14:textId="7CF86719" w:rsidR="00597E58" w:rsidRDefault="00597E58" w:rsidP="00597E58">
      <w:pPr>
        <w:pStyle w:val="SourceCode"/>
      </w:pPr>
      <w:r>
        <w:t>class(spotify_data$</w:t>
      </w:r>
      <w:r w:rsidR="009C6133">
        <w:t>Name) typeof</w:t>
      </w:r>
      <w:r>
        <w:t>(spotify_data$Name)</w:t>
      </w:r>
    </w:p>
    <w:p w14:paraId="4A99CACF" w14:textId="77777777" w:rsidR="00597E58" w:rsidRDefault="00597E58" w:rsidP="00597E58">
      <w:pPr>
        <w:pStyle w:val="SourceCode"/>
      </w:pPr>
    </w:p>
    <w:p w14:paraId="09063B6C" w14:textId="77777777" w:rsidR="00597E58" w:rsidRDefault="00597E58" w:rsidP="00597E58">
      <w:pPr>
        <w:pStyle w:val="SourceCode"/>
      </w:pPr>
      <w:r>
        <w:t>14.Displaying type of some data structure in the data</w:t>
      </w:r>
    </w:p>
    <w:p w14:paraId="4F225801" w14:textId="77777777" w:rsidR="00597E58" w:rsidRDefault="00597E58" w:rsidP="00597E58">
      <w:pPr>
        <w:pStyle w:val="SourceCode"/>
      </w:pPr>
    </w:p>
    <w:p w14:paraId="7396F9EC" w14:textId="485FA913" w:rsidR="00597E58" w:rsidRDefault="00597E58" w:rsidP="00597E58">
      <w:pPr>
        <w:pStyle w:val="SourceCode"/>
      </w:pPr>
      <w:r>
        <w:t>typeof(spotify_data$</w:t>
      </w:r>
      <w:r w:rsidR="006B087C">
        <w:t>Explicit</w:t>
      </w:r>
      <w:r>
        <w:t>)</w:t>
      </w:r>
    </w:p>
    <w:p w14:paraId="01FED198" w14:textId="555615C9" w:rsidR="00597E58" w:rsidRDefault="008A3966" w:rsidP="00597E58">
      <w:pPr>
        <w:pStyle w:val="SourceCode"/>
      </w:pPr>
      <w:r>
        <w:rPr>
          <w:noProof/>
        </w:rPr>
        <w:drawing>
          <wp:inline distT="0" distB="0" distL="0" distR="0" wp14:anchorId="12868798" wp14:editId="11FE4FD8">
            <wp:extent cx="5731510" cy="890905"/>
            <wp:effectExtent l="0" t="0" r="254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B5544" w14:textId="74F3D388" w:rsidR="00597E58" w:rsidRDefault="00597E58" w:rsidP="00597E58">
      <w:pPr>
        <w:pStyle w:val="SourceCode"/>
      </w:pPr>
      <w:r>
        <w:t xml:space="preserve">15.List of variables present in </w:t>
      </w:r>
      <w:r w:rsidR="009C6133">
        <w:t>Spotify</w:t>
      </w:r>
      <w:r>
        <w:t xml:space="preserve"> data ls(spotify_data)</w:t>
      </w:r>
    </w:p>
    <w:p w14:paraId="58C2C927" w14:textId="5B418E5C" w:rsidR="00597E58" w:rsidRDefault="008A3966" w:rsidP="00597E58">
      <w:pPr>
        <w:pStyle w:val="SourceCode"/>
      </w:pPr>
      <w:r>
        <w:rPr>
          <w:noProof/>
        </w:rPr>
        <w:drawing>
          <wp:inline distT="0" distB="0" distL="0" distR="0" wp14:anchorId="4BD57FD9" wp14:editId="5D07B4CD">
            <wp:extent cx="5731510" cy="890905"/>
            <wp:effectExtent l="0" t="0" r="254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BB788" w14:textId="77777777" w:rsidR="00597E58" w:rsidRDefault="00597E58" w:rsidP="00597E58">
      <w:pPr>
        <w:pStyle w:val="SourceCode"/>
      </w:pPr>
      <w:r>
        <w:t>16.Some pattern matching operations on variable of spotify_data</w:t>
      </w:r>
    </w:p>
    <w:p w14:paraId="2DACB87F" w14:textId="77777777" w:rsidR="00597E58" w:rsidRDefault="00597E58" w:rsidP="00597E58">
      <w:pPr>
        <w:pStyle w:val="SourceCode"/>
      </w:pPr>
    </w:p>
    <w:p w14:paraId="562E9CAE" w14:textId="77777777" w:rsidR="00597E58" w:rsidRDefault="00597E58" w:rsidP="00597E58">
      <w:pPr>
        <w:pStyle w:val="SourceCode"/>
      </w:pPr>
      <w:r>
        <w:t>ls(spotify_data,pattern="^Sp")</w:t>
      </w:r>
    </w:p>
    <w:p w14:paraId="553D900F" w14:textId="77777777" w:rsidR="00597E58" w:rsidRDefault="00597E58" w:rsidP="00597E58">
      <w:pPr>
        <w:pStyle w:val="SourceCode"/>
      </w:pPr>
    </w:p>
    <w:p w14:paraId="35CC68EA" w14:textId="77777777" w:rsidR="00597E58" w:rsidRDefault="00597E58" w:rsidP="00597E58">
      <w:pPr>
        <w:pStyle w:val="SourceCode"/>
      </w:pPr>
      <w:r>
        <w:t>ls(spotify_data,pattern="^[AD]")</w:t>
      </w:r>
    </w:p>
    <w:p w14:paraId="7DE1AE33" w14:textId="77777777" w:rsidR="00597E58" w:rsidRDefault="00597E58" w:rsidP="00597E58">
      <w:pPr>
        <w:pStyle w:val="SourceCode"/>
      </w:pPr>
    </w:p>
    <w:p w14:paraId="55E4C885" w14:textId="77777777" w:rsidR="00597E58" w:rsidRDefault="00597E58" w:rsidP="00597E58">
      <w:pPr>
        <w:pStyle w:val="SourceCode"/>
      </w:pPr>
      <w:r>
        <w:t>ls(spotify_data,pattern="t.l")</w:t>
      </w:r>
    </w:p>
    <w:p w14:paraId="44ED8908" w14:textId="77777777" w:rsidR="00597E58" w:rsidRDefault="00597E58" w:rsidP="00597E58">
      <w:pPr>
        <w:pStyle w:val="SourceCode"/>
      </w:pPr>
    </w:p>
    <w:p w14:paraId="67AED544" w14:textId="77777777" w:rsidR="00597E58" w:rsidRDefault="00597E58" w:rsidP="00597E58">
      <w:pPr>
        <w:pStyle w:val="SourceCode"/>
      </w:pPr>
      <w:r>
        <w:lastRenderedPageBreak/>
        <w:t>ls(spotify_data,pattern="ce$")</w:t>
      </w:r>
    </w:p>
    <w:p w14:paraId="393877FB" w14:textId="7666BFC4" w:rsidR="00597E58" w:rsidRDefault="008A3966" w:rsidP="00597E58">
      <w:pPr>
        <w:pStyle w:val="SourceCode"/>
      </w:pPr>
      <w:r>
        <w:rPr>
          <w:noProof/>
        </w:rPr>
        <w:drawing>
          <wp:inline distT="0" distB="0" distL="0" distR="0" wp14:anchorId="666763B3" wp14:editId="4D065DCB">
            <wp:extent cx="5731510" cy="181102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1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FAFB3" w14:textId="77777777" w:rsidR="00597E58" w:rsidRDefault="00597E58" w:rsidP="00597E58">
      <w:pPr>
        <w:pStyle w:val="SourceCode"/>
      </w:pPr>
      <w:r>
        <w:t>17.Display 1st row and all columns of data frame spotify_data[1,]</w:t>
      </w:r>
    </w:p>
    <w:p w14:paraId="5FE445DC" w14:textId="77777777" w:rsidR="00597E58" w:rsidRDefault="00597E58" w:rsidP="00597E58">
      <w:pPr>
        <w:pStyle w:val="SourceCode"/>
      </w:pPr>
    </w:p>
    <w:p w14:paraId="5358EEF9" w14:textId="77777777" w:rsidR="00597E58" w:rsidRDefault="00597E58" w:rsidP="00597E58">
      <w:pPr>
        <w:pStyle w:val="SourceCode"/>
      </w:pPr>
      <w:r>
        <w:t>18.Display all rows and 1st column of data frame</w:t>
      </w:r>
    </w:p>
    <w:p w14:paraId="15D4AF6F" w14:textId="77777777" w:rsidR="00597E58" w:rsidRDefault="00597E58" w:rsidP="00597E58">
      <w:pPr>
        <w:pStyle w:val="SourceCode"/>
      </w:pPr>
    </w:p>
    <w:p w14:paraId="1B5AFB29" w14:textId="77777777" w:rsidR="00597E58" w:rsidRDefault="00597E58" w:rsidP="00597E58">
      <w:pPr>
        <w:pStyle w:val="SourceCode"/>
      </w:pPr>
      <w:r>
        <w:t>spotify_data[,1]</w:t>
      </w:r>
    </w:p>
    <w:p w14:paraId="0C621277" w14:textId="6AD4F0D3" w:rsidR="00597E58" w:rsidRDefault="008A3966" w:rsidP="00597E58">
      <w:pPr>
        <w:pStyle w:val="SourceCode"/>
      </w:pPr>
      <w:r>
        <w:rPr>
          <w:noProof/>
        </w:rPr>
        <w:drawing>
          <wp:inline distT="0" distB="0" distL="0" distR="0" wp14:anchorId="17883492" wp14:editId="6C28F7B9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B060C" w14:textId="77777777" w:rsidR="00597E58" w:rsidRDefault="00597E58" w:rsidP="00597E58">
      <w:pPr>
        <w:pStyle w:val="SourceCode"/>
      </w:pPr>
      <w:r>
        <w:t>19.Display data in 2nd row and 3rd column of the data frame</w:t>
      </w:r>
    </w:p>
    <w:p w14:paraId="09D3B149" w14:textId="77777777" w:rsidR="00597E58" w:rsidRDefault="00597E58" w:rsidP="00597E58">
      <w:pPr>
        <w:pStyle w:val="SourceCode"/>
      </w:pPr>
    </w:p>
    <w:p w14:paraId="05B00EDF" w14:textId="7AB46B6A" w:rsidR="00597E58" w:rsidRDefault="00597E58" w:rsidP="00597E58">
      <w:pPr>
        <w:pStyle w:val="SourceCode"/>
      </w:pPr>
      <w:r>
        <w:t>spotify_data[2,3]</w:t>
      </w:r>
    </w:p>
    <w:p w14:paraId="37BD0762" w14:textId="7689C168" w:rsidR="00597E58" w:rsidRDefault="00597E58" w:rsidP="00597E58">
      <w:pPr>
        <w:pStyle w:val="SourceCode"/>
      </w:pPr>
      <w:r>
        <w:t>20.Display 1st and 2nd row and all columns spotify_data[1:2,]</w:t>
      </w:r>
    </w:p>
    <w:p w14:paraId="69D111D1" w14:textId="77777777" w:rsidR="00597E58" w:rsidRDefault="00597E58" w:rsidP="00597E58">
      <w:pPr>
        <w:pStyle w:val="SourceCode"/>
      </w:pPr>
      <w:r>
        <w:t>21.Display all rows and first 3 columns</w:t>
      </w:r>
    </w:p>
    <w:p w14:paraId="14A56941" w14:textId="77777777" w:rsidR="00597E58" w:rsidRDefault="00597E58" w:rsidP="00597E58">
      <w:pPr>
        <w:pStyle w:val="SourceCode"/>
      </w:pPr>
    </w:p>
    <w:p w14:paraId="28C38C6D" w14:textId="77777777" w:rsidR="00597E58" w:rsidRDefault="00597E58" w:rsidP="00597E58">
      <w:pPr>
        <w:pStyle w:val="SourceCode"/>
      </w:pPr>
      <w:r>
        <w:lastRenderedPageBreak/>
        <w:t>spotify_data[,3]</w:t>
      </w:r>
    </w:p>
    <w:p w14:paraId="70EEF2B5" w14:textId="43832EA1" w:rsidR="00597E58" w:rsidRDefault="008A3966" w:rsidP="00597E58">
      <w:pPr>
        <w:pStyle w:val="SourceCode"/>
      </w:pPr>
      <w:r>
        <w:rPr>
          <w:noProof/>
        </w:rPr>
        <w:drawing>
          <wp:inline distT="0" distB="0" distL="0" distR="0" wp14:anchorId="4C8B0B0D" wp14:editId="7922B4E8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0A431" w14:textId="1BD9DA14" w:rsidR="008A3966" w:rsidRDefault="008A3966" w:rsidP="00597E58">
      <w:pPr>
        <w:pStyle w:val="SourceCode"/>
      </w:pPr>
      <w:r>
        <w:rPr>
          <w:noProof/>
        </w:rPr>
        <w:drawing>
          <wp:inline distT="0" distB="0" distL="0" distR="0" wp14:anchorId="672DC57F" wp14:editId="2EE7DE08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2040A" w14:textId="1F305F92" w:rsidR="00597E58" w:rsidRDefault="00597E58" w:rsidP="00597E58">
      <w:pPr>
        <w:pStyle w:val="SourceCode"/>
      </w:pPr>
      <w:r>
        <w:t xml:space="preserve">22.Selecting data where </w:t>
      </w:r>
      <w:r w:rsidR="009C6133">
        <w:t>spotify</w:t>
      </w:r>
      <w:r>
        <w:t xml:space="preserve"> name is </w:t>
      </w:r>
      <w:r w:rsidR="009C6133">
        <w:t>Singapore</w:t>
      </w:r>
      <w:r>
        <w:t xml:space="preserve"> with subset operator</w:t>
      </w:r>
    </w:p>
    <w:p w14:paraId="0EC1B7E5" w14:textId="77777777" w:rsidR="00597E58" w:rsidRDefault="00597E58" w:rsidP="00597E58">
      <w:pPr>
        <w:pStyle w:val="SourceCode"/>
      </w:pPr>
    </w:p>
    <w:p w14:paraId="38B891E0" w14:textId="77777777" w:rsidR="00597E58" w:rsidRDefault="00597E58" w:rsidP="00597E58">
      <w:pPr>
        <w:pStyle w:val="SourceCode"/>
      </w:pPr>
      <w:r>
        <w:t xml:space="preserve">temp_data=subset(spotify_data,Country=="Singapore") </w:t>
      </w:r>
    </w:p>
    <w:p w14:paraId="1BC1155F" w14:textId="55AD1026" w:rsidR="00597E58" w:rsidRDefault="008A3966" w:rsidP="00597E58">
      <w:pPr>
        <w:pStyle w:val="SourceCode"/>
      </w:pPr>
      <w:r>
        <w:rPr>
          <w:noProof/>
        </w:rPr>
        <w:drawing>
          <wp:inline distT="0" distB="0" distL="0" distR="0" wp14:anchorId="46BB6390" wp14:editId="1B19410C">
            <wp:extent cx="5731510" cy="96139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96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D8C91" w14:textId="666F634E" w:rsidR="00597E58" w:rsidRDefault="00597E58" w:rsidP="00597E58">
      <w:pPr>
        <w:pStyle w:val="SourceCode"/>
      </w:pPr>
      <w:r>
        <w:lastRenderedPageBreak/>
        <w:t>23.Renaming a column in data frame temp_</w:t>
      </w:r>
      <w:r w:rsidR="009C6133">
        <w:t>spotify</w:t>
      </w:r>
      <w:r>
        <w:t>=spotify_datanames(temp_</w:t>
      </w:r>
      <w:r w:rsidR="009C6133">
        <w:t>data</w:t>
      </w:r>
      <w:r>
        <w:t>)[names(temp_</w:t>
      </w:r>
      <w:r w:rsidR="009C6133">
        <w:t>spotify</w:t>
      </w:r>
      <w:r>
        <w:t>)=="Total"]&lt;-"Total_Number") temp_</w:t>
      </w:r>
      <w:r w:rsidR="009C6133">
        <w:t>spotify</w:t>
      </w:r>
      <w:r>
        <w:t>[1,]</w:t>
      </w:r>
    </w:p>
    <w:p w14:paraId="74E67336" w14:textId="77777777" w:rsidR="00597E58" w:rsidRDefault="00597E58" w:rsidP="00597E58">
      <w:pPr>
        <w:pStyle w:val="SourceCode"/>
      </w:pPr>
    </w:p>
    <w:p w14:paraId="47DEC4F8" w14:textId="44A9A087" w:rsidR="00597E58" w:rsidRDefault="00597E58" w:rsidP="00597E58">
      <w:pPr>
        <w:pStyle w:val="SourceCode"/>
      </w:pPr>
      <w:r>
        <w:t>24.Adding a new column to dataframe temp_</w:t>
      </w:r>
      <w:r w:rsidR="009C6133">
        <w:t>spotify</w:t>
      </w:r>
      <w:r>
        <w:t>[["New_col"]]&lt;-rep(c(1,2,3,4,5),209) temp_</w:t>
      </w:r>
      <w:r w:rsidR="009C6133">
        <w:t>spotify</w:t>
      </w:r>
      <w:r>
        <w:t>[1:10,]</w:t>
      </w:r>
    </w:p>
    <w:p w14:paraId="48373CBA" w14:textId="77777777" w:rsidR="00597E58" w:rsidRDefault="00597E58" w:rsidP="00597E58">
      <w:pPr>
        <w:pStyle w:val="SourceCode"/>
      </w:pPr>
    </w:p>
    <w:p w14:paraId="0A219539" w14:textId="6128106D" w:rsidR="00597E58" w:rsidRDefault="00597E58" w:rsidP="00597E58">
      <w:pPr>
        <w:pStyle w:val="SourceCode"/>
      </w:pPr>
      <w:r>
        <w:t xml:space="preserve">25.Display Sum of </w:t>
      </w:r>
      <w:r w:rsidR="009C6133">
        <w:t>Popularity</w:t>
      </w:r>
      <w:r>
        <w:t xml:space="preserve"> column sum(spotify_data[3])</w:t>
      </w:r>
    </w:p>
    <w:p w14:paraId="45666387" w14:textId="30D76461" w:rsidR="00597E58" w:rsidRDefault="004950A0" w:rsidP="00597E58">
      <w:pPr>
        <w:pStyle w:val="SourceCode"/>
      </w:pPr>
      <w:r>
        <w:rPr>
          <w:noProof/>
        </w:rPr>
        <w:drawing>
          <wp:inline distT="0" distB="0" distL="0" distR="0" wp14:anchorId="2302C6BB" wp14:editId="30438CDB">
            <wp:extent cx="5731510" cy="2280285"/>
            <wp:effectExtent l="0" t="0" r="2540" b="57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80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C6133">
        <w:t xml:space="preserve"> </w:t>
      </w:r>
    </w:p>
    <w:p w14:paraId="04051840" w14:textId="7A565E8A" w:rsidR="00597E58" w:rsidRDefault="00597E58" w:rsidP="00597E58">
      <w:pPr>
        <w:pStyle w:val="SourceCode"/>
      </w:pPr>
      <w:r>
        <w:t xml:space="preserve">26.Display the maximum value of the </w:t>
      </w:r>
      <w:r w:rsidR="009C6133">
        <w:t>Popularity</w:t>
      </w:r>
      <w:r>
        <w:t xml:space="preserve"> column</w:t>
      </w:r>
    </w:p>
    <w:p w14:paraId="527FF96F" w14:textId="77777777" w:rsidR="00597E58" w:rsidRDefault="00597E58" w:rsidP="00597E58">
      <w:pPr>
        <w:pStyle w:val="SourceCode"/>
      </w:pPr>
    </w:p>
    <w:p w14:paraId="5F04B878" w14:textId="32E13CAE" w:rsidR="00597E58" w:rsidRDefault="00597E58" w:rsidP="00597E58">
      <w:pPr>
        <w:pStyle w:val="SourceCode"/>
      </w:pPr>
      <w:r>
        <w:t>max(spotify_data[3])</w:t>
      </w:r>
    </w:p>
    <w:p w14:paraId="6A470CCB" w14:textId="6E2E1F2E" w:rsidR="00597E58" w:rsidRDefault="00597E58" w:rsidP="00597E58">
      <w:pPr>
        <w:pStyle w:val="SourceCode"/>
      </w:pPr>
      <w:r>
        <w:t xml:space="preserve">27.Display the minimum value of the </w:t>
      </w:r>
      <w:r w:rsidR="009C6133">
        <w:t>Popularity</w:t>
      </w:r>
      <w:r>
        <w:t xml:space="preserve"> column</w:t>
      </w:r>
    </w:p>
    <w:p w14:paraId="411F5942" w14:textId="4C53A947" w:rsidR="00597E58" w:rsidRDefault="00597E58" w:rsidP="00597E58">
      <w:pPr>
        <w:pStyle w:val="SourceCode"/>
      </w:pPr>
      <w:r>
        <w:t>min(spotify_data[3])</w:t>
      </w:r>
    </w:p>
    <w:p w14:paraId="4091F716" w14:textId="052EA747" w:rsidR="007B6A29" w:rsidRDefault="007B6A29" w:rsidP="00597E58">
      <w:pPr>
        <w:pStyle w:val="SourceCode"/>
      </w:pPr>
      <w:r>
        <w:rPr>
          <w:noProof/>
        </w:rPr>
        <w:drawing>
          <wp:inline distT="0" distB="0" distL="0" distR="0" wp14:anchorId="70632EB0" wp14:editId="779E7CBF">
            <wp:extent cx="5731510" cy="2868930"/>
            <wp:effectExtent l="0" t="0" r="254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6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00A32" w14:textId="65F0855E" w:rsidR="00597E58" w:rsidRDefault="00597E58" w:rsidP="00597E58">
      <w:pPr>
        <w:pStyle w:val="SourceCode"/>
      </w:pPr>
      <w:r>
        <w:t xml:space="preserve">28.Attaching </w:t>
      </w:r>
      <w:r w:rsidR="007B6A29">
        <w:t>spotify</w:t>
      </w:r>
      <w:r>
        <w:t xml:space="preserve"> data</w:t>
      </w:r>
    </w:p>
    <w:p w14:paraId="7E841C77" w14:textId="77777777" w:rsidR="00597E58" w:rsidRDefault="00597E58" w:rsidP="00597E58">
      <w:pPr>
        <w:pStyle w:val="SourceCode"/>
      </w:pPr>
    </w:p>
    <w:p w14:paraId="2D450E8C" w14:textId="77777777" w:rsidR="00597E58" w:rsidRDefault="00597E58" w:rsidP="00597E58">
      <w:pPr>
        <w:pStyle w:val="SourceCode"/>
      </w:pPr>
      <w:r>
        <w:t>attach(spotify_data)</w:t>
      </w:r>
    </w:p>
    <w:p w14:paraId="4D4BDA83" w14:textId="77777777" w:rsidR="00597E58" w:rsidRDefault="00597E58" w:rsidP="00597E58">
      <w:pPr>
        <w:pStyle w:val="SourceCode"/>
      </w:pPr>
    </w:p>
    <w:p w14:paraId="720AC2A1" w14:textId="0044153E" w:rsidR="00597E58" w:rsidRDefault="00597E58" w:rsidP="00597E58">
      <w:pPr>
        <w:pStyle w:val="SourceCode"/>
      </w:pPr>
      <w:r>
        <w:t xml:space="preserve">29.Now we can use variables inside </w:t>
      </w:r>
      <w:r w:rsidR="009C6133">
        <w:t>spotify</w:t>
      </w:r>
      <w:r>
        <w:t xml:space="preserve"> data min(Popularity)</w:t>
      </w:r>
    </w:p>
    <w:p w14:paraId="21D9A209" w14:textId="77777777" w:rsidR="00597E58" w:rsidRDefault="00597E58" w:rsidP="00597E58">
      <w:pPr>
        <w:pStyle w:val="SourceCode"/>
      </w:pPr>
    </w:p>
    <w:p w14:paraId="3529FD60" w14:textId="503F5DD0" w:rsidR="00597E58" w:rsidRDefault="009C6133" w:rsidP="00597E58">
      <w:pPr>
        <w:pStyle w:val="SourceCode"/>
      </w:pPr>
      <w:r>
        <w:t>tail (</w:t>
      </w:r>
      <w:r w:rsidR="00597E58">
        <w:t>Popularity)</w:t>
      </w:r>
    </w:p>
    <w:p w14:paraId="26EA1801" w14:textId="77777777" w:rsidR="00597E58" w:rsidRDefault="00597E58" w:rsidP="00597E58">
      <w:pPr>
        <w:pStyle w:val="SourceCode"/>
      </w:pPr>
    </w:p>
    <w:p w14:paraId="7DA7A6D1" w14:textId="55D588C3" w:rsidR="00597E58" w:rsidRDefault="00597E58" w:rsidP="00597E58">
      <w:pPr>
        <w:pStyle w:val="SourceCode"/>
      </w:pPr>
      <w:r>
        <w:t xml:space="preserve">30.Sorting </w:t>
      </w:r>
      <w:r w:rsidR="009C6133">
        <w:t>Track_number</w:t>
      </w:r>
      <w:r>
        <w:t xml:space="preserve"> variable in ascending order</w:t>
      </w:r>
    </w:p>
    <w:p w14:paraId="23B79291" w14:textId="77777777" w:rsidR="00597E58" w:rsidRDefault="00597E58" w:rsidP="00597E58">
      <w:pPr>
        <w:pStyle w:val="SourceCode"/>
      </w:pPr>
    </w:p>
    <w:p w14:paraId="196FBF3E" w14:textId="0AD02273" w:rsidR="007B6A29" w:rsidRDefault="00597E58" w:rsidP="00597E58">
      <w:pPr>
        <w:pStyle w:val="SourceCode"/>
      </w:pPr>
      <w:r>
        <w:t xml:space="preserve">sort(Track_number) </w:t>
      </w:r>
    </w:p>
    <w:p w14:paraId="6DC65A8F" w14:textId="41205687" w:rsidR="004950A0" w:rsidRDefault="004950A0" w:rsidP="00597E58">
      <w:pPr>
        <w:pStyle w:val="SourceCode"/>
      </w:pPr>
      <w:r>
        <w:rPr>
          <w:noProof/>
        </w:rPr>
        <w:drawing>
          <wp:inline distT="0" distB="0" distL="0" distR="0" wp14:anchorId="50BAE3C3" wp14:editId="1647DD3E">
            <wp:extent cx="5731510" cy="1213485"/>
            <wp:effectExtent l="0" t="0" r="2540" b="57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1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75114" w14:textId="73714BDD" w:rsidR="004950A0" w:rsidRDefault="00597E58" w:rsidP="00597E58">
      <w:pPr>
        <w:pStyle w:val="SourceCode"/>
      </w:pPr>
      <w:r>
        <w:t xml:space="preserve">31.Sorting </w:t>
      </w:r>
      <w:r w:rsidR="009C6133">
        <w:t>Track number</w:t>
      </w:r>
      <w:r>
        <w:t xml:space="preserve"> variable in descending order</w:t>
      </w:r>
    </w:p>
    <w:p w14:paraId="547E9B38" w14:textId="4DD48677" w:rsidR="00597E58" w:rsidRDefault="00597E58" w:rsidP="00597E58">
      <w:pPr>
        <w:pStyle w:val="SourceCode"/>
      </w:pPr>
      <w:r>
        <w:t xml:space="preserve"> sort(Track_number,decreasing = TRUE)</w:t>
      </w:r>
    </w:p>
    <w:p w14:paraId="18158551" w14:textId="5E87D852" w:rsidR="00597E58" w:rsidRDefault="004950A0" w:rsidP="00597E58">
      <w:pPr>
        <w:pStyle w:val="SourceCode"/>
      </w:pPr>
      <w:r>
        <w:rPr>
          <w:noProof/>
        </w:rPr>
        <w:drawing>
          <wp:inline distT="0" distB="0" distL="0" distR="0" wp14:anchorId="53FAF95D" wp14:editId="6D396494">
            <wp:extent cx="5731510" cy="322389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3E9CF" w14:textId="77777777" w:rsidR="004950A0" w:rsidRDefault="00597E58" w:rsidP="00597E58">
      <w:pPr>
        <w:pStyle w:val="SourceCode"/>
      </w:pPr>
      <w:r>
        <w:t xml:space="preserve">32.Detaching </w:t>
      </w:r>
      <w:r w:rsidR="007B6A29">
        <w:t>spotify</w:t>
      </w:r>
      <w:r>
        <w:t xml:space="preserve"> data </w:t>
      </w:r>
    </w:p>
    <w:p w14:paraId="0CA84354" w14:textId="7DBFC776" w:rsidR="00597E58" w:rsidRDefault="00597E58" w:rsidP="00597E58">
      <w:pPr>
        <w:pStyle w:val="SourceCode"/>
      </w:pPr>
      <w:r>
        <w:t xml:space="preserve">detach(spotify_data) </w:t>
      </w:r>
    </w:p>
    <w:p w14:paraId="546EBBA6" w14:textId="77777777" w:rsidR="004950A0" w:rsidRDefault="00597E58" w:rsidP="00597E58">
      <w:pPr>
        <w:pStyle w:val="SourceCode"/>
      </w:pPr>
      <w:r>
        <w:lastRenderedPageBreak/>
        <w:t xml:space="preserve">33.Using with operator to use variables inside data </w:t>
      </w:r>
    </w:p>
    <w:p w14:paraId="2E2BAB42" w14:textId="7E2E61E6" w:rsidR="00597E58" w:rsidRDefault="00597E58" w:rsidP="00597E58">
      <w:pPr>
        <w:pStyle w:val="SourceCode"/>
      </w:pPr>
      <w:r>
        <w:t>with(spotify_data,Popularity)</w:t>
      </w:r>
    </w:p>
    <w:p w14:paraId="5C55D03A" w14:textId="55B7FDDA" w:rsidR="00597E58" w:rsidRDefault="004950A0" w:rsidP="00597E58">
      <w:pPr>
        <w:pStyle w:val="SourceCode"/>
      </w:pPr>
      <w:r>
        <w:rPr>
          <w:noProof/>
        </w:rPr>
        <w:drawing>
          <wp:inline distT="0" distB="0" distL="0" distR="0" wp14:anchorId="27C9A53C" wp14:editId="504EE54E">
            <wp:extent cx="5731510" cy="2114550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22553" w14:textId="01600E49" w:rsidR="00597E58" w:rsidRDefault="00597E58" w:rsidP="00597E58">
      <w:pPr>
        <w:pStyle w:val="SourceCode"/>
      </w:pPr>
      <w:r>
        <w:t>34.Finding median of data median(spotify_data$</w:t>
      </w:r>
      <w:r w:rsidR="007B6A29" w:rsidRPr="007B6A29">
        <w:t xml:space="preserve"> </w:t>
      </w:r>
      <w:r w:rsidR="007B6A29">
        <w:t>Popularity</w:t>
      </w:r>
      <w:r>
        <w:t>)</w:t>
      </w:r>
    </w:p>
    <w:p w14:paraId="2FFEBC57" w14:textId="3D9D5491" w:rsidR="00597E58" w:rsidRDefault="007B6A29" w:rsidP="00597E58">
      <w:pPr>
        <w:pStyle w:val="SourceCode"/>
      </w:pPr>
      <w:r>
        <w:rPr>
          <w:noProof/>
        </w:rPr>
        <w:drawing>
          <wp:inline distT="0" distB="0" distL="0" distR="0" wp14:anchorId="66268A03" wp14:editId="38B2C787">
            <wp:extent cx="4518660" cy="1143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85656" w14:textId="638C9255" w:rsidR="00597E58" w:rsidRDefault="00597E58" w:rsidP="00597E58">
      <w:pPr>
        <w:pStyle w:val="SourceCode"/>
      </w:pPr>
      <w:r>
        <w:t>35.Finding mean of data mean(spotify_data$</w:t>
      </w:r>
      <w:r w:rsidR="007B6A29">
        <w:t>Popularity</w:t>
      </w:r>
      <w:r>
        <w:t>)</w:t>
      </w:r>
    </w:p>
    <w:p w14:paraId="72964EB4" w14:textId="0B360BD4" w:rsidR="00597E58" w:rsidRDefault="00597E58" w:rsidP="00597E58">
      <w:pPr>
        <w:pStyle w:val="SourceCode"/>
      </w:pPr>
      <w:r>
        <w:t xml:space="preserve">36.Finding standard deviation of data </w:t>
      </w:r>
      <w:proofErr w:type="spellStart"/>
      <w:r>
        <w:t>sd</w:t>
      </w:r>
      <w:proofErr w:type="spellEnd"/>
      <w:r>
        <w:t>(spotify_data$</w:t>
      </w:r>
      <w:r w:rsidR="007B6A29" w:rsidRPr="007B6A29">
        <w:t xml:space="preserve"> </w:t>
      </w:r>
      <w:r w:rsidR="007B6A29">
        <w:t>Popularity</w:t>
      </w:r>
      <w:r>
        <w:t>)</w:t>
      </w:r>
    </w:p>
    <w:p w14:paraId="0B564E79" w14:textId="71DA390A" w:rsidR="00597E58" w:rsidRDefault="00597E58" w:rsidP="00597E58">
      <w:pPr>
        <w:pStyle w:val="SourceCode"/>
      </w:pPr>
      <w:r>
        <w:t>37.Finding variance of data var(spotify_data$</w:t>
      </w:r>
      <w:r w:rsidR="007B6A29" w:rsidRPr="007B6A29">
        <w:t xml:space="preserve"> </w:t>
      </w:r>
      <w:r w:rsidR="007B6A29">
        <w:t>Popularity</w:t>
      </w:r>
      <w:r>
        <w:t>)</w:t>
      </w:r>
    </w:p>
    <w:p w14:paraId="090D2DD6" w14:textId="52F1FCD5" w:rsidR="00597E58" w:rsidRDefault="007B6A29" w:rsidP="00597E58">
      <w:pPr>
        <w:pStyle w:val="SourceCode"/>
      </w:pPr>
      <w:r>
        <w:rPr>
          <w:noProof/>
        </w:rPr>
        <w:drawing>
          <wp:inline distT="0" distB="0" distL="0" distR="0" wp14:anchorId="5D45AE11" wp14:editId="34A99BE7">
            <wp:extent cx="5731510" cy="224853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4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AD688" w14:textId="427ED93D" w:rsidR="00597E58" w:rsidRDefault="00597E58" w:rsidP="00597E58">
      <w:pPr>
        <w:pStyle w:val="SourceCode"/>
      </w:pPr>
      <w:r>
        <w:t>38.Order the Attack column in ascending order order(spotify_data[</w:t>
      </w:r>
      <w:r w:rsidR="007B6A29">
        <w:t>3</w:t>
      </w:r>
      <w:r>
        <w:t>])</w:t>
      </w:r>
    </w:p>
    <w:p w14:paraId="1760DA58" w14:textId="1BE6626C" w:rsidR="007B6A29" w:rsidRDefault="007B6A29" w:rsidP="00597E58">
      <w:pPr>
        <w:pStyle w:val="SourceCode"/>
      </w:pPr>
      <w:r>
        <w:rPr>
          <w:noProof/>
        </w:rPr>
        <w:lastRenderedPageBreak/>
        <w:drawing>
          <wp:inline distT="0" distB="0" distL="0" distR="0" wp14:anchorId="1C200E8C" wp14:editId="2D3AEBE0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95921" w14:textId="0B98E9B0" w:rsidR="00597E58" w:rsidRDefault="00597E58" w:rsidP="00597E58">
      <w:pPr>
        <w:pStyle w:val="SourceCode"/>
      </w:pPr>
      <w:r>
        <w:t xml:space="preserve">39.Order the </w:t>
      </w:r>
      <w:r w:rsidR="009C6133">
        <w:t>Popularity</w:t>
      </w:r>
      <w:r>
        <w:t xml:space="preserve"> column in descending order order(spotify_data$</w:t>
      </w:r>
      <w:r w:rsidR="007B6A29">
        <w:t>Poplarity</w:t>
      </w:r>
      <w:r>
        <w:t>,decreasing =TRUE)</w:t>
      </w:r>
    </w:p>
    <w:p w14:paraId="4DA24AFF" w14:textId="0F0F58DC" w:rsidR="002230D6" w:rsidRDefault="002230D6" w:rsidP="00597E58">
      <w:pPr>
        <w:pStyle w:val="SourceCode"/>
      </w:pPr>
      <w:r>
        <w:rPr>
          <w:noProof/>
        </w:rPr>
        <w:drawing>
          <wp:inline distT="0" distB="0" distL="0" distR="0" wp14:anchorId="07DE1105" wp14:editId="5FBDF060">
            <wp:extent cx="5731510" cy="32238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D0BC6" w14:textId="2D737B77" w:rsidR="00597E58" w:rsidRDefault="00597E58" w:rsidP="00597E58">
      <w:pPr>
        <w:pStyle w:val="SourceCode"/>
      </w:pPr>
      <w:r>
        <w:t>40.Rank of Speed column rank(spotify_data$</w:t>
      </w:r>
      <w:r w:rsidR="007B6A29">
        <w:t>Track_number</w:t>
      </w:r>
      <w:r>
        <w:t>)</w:t>
      </w:r>
    </w:p>
    <w:p w14:paraId="28A97B08" w14:textId="4B045A20" w:rsidR="00597E58" w:rsidRDefault="002230D6" w:rsidP="00597E58">
      <w:pPr>
        <w:pStyle w:val="SourceCode"/>
      </w:pPr>
      <w:r>
        <w:rPr>
          <w:noProof/>
        </w:rPr>
        <w:lastRenderedPageBreak/>
        <w:drawing>
          <wp:inline distT="0" distB="0" distL="0" distR="0" wp14:anchorId="3BEB815A" wp14:editId="5A7FB612">
            <wp:extent cx="5731510" cy="32238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19C0E" w14:textId="69551458" w:rsidR="00597E58" w:rsidRDefault="00597E58" w:rsidP="00597E58">
      <w:pPr>
        <w:pStyle w:val="SourceCode"/>
      </w:pPr>
      <w:r>
        <w:t>41.Rank of speed column with average as tie breaker rank(spotify_data$</w:t>
      </w:r>
      <w:r w:rsidR="007B6A29" w:rsidRPr="007B6A29">
        <w:t xml:space="preserve"> </w:t>
      </w:r>
      <w:r w:rsidR="007B6A29">
        <w:t>Track_number</w:t>
      </w:r>
      <w:r>
        <w:t>,ties.method = "average")</w:t>
      </w:r>
    </w:p>
    <w:p w14:paraId="522C76C3" w14:textId="6624DEEF" w:rsidR="00597E58" w:rsidRDefault="002230D6" w:rsidP="00597E58">
      <w:pPr>
        <w:pStyle w:val="SourceCode"/>
      </w:pPr>
      <w:r>
        <w:rPr>
          <w:noProof/>
        </w:rPr>
        <w:drawing>
          <wp:inline distT="0" distB="0" distL="0" distR="0" wp14:anchorId="46CEC6CB" wp14:editId="760A92DB">
            <wp:extent cx="5731510" cy="322389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50117" w14:textId="77777777" w:rsidR="00597E58" w:rsidRDefault="00597E58" w:rsidP="00597E58">
      <w:pPr>
        <w:pStyle w:val="SourceCode"/>
      </w:pPr>
      <w:r>
        <w:t xml:space="preserve">DPLYR operations </w:t>
      </w:r>
    </w:p>
    <w:p w14:paraId="1C979890" w14:textId="77777777" w:rsidR="00597E58" w:rsidRDefault="00597E58" w:rsidP="00597E58">
      <w:pPr>
        <w:pStyle w:val="SourceCode"/>
      </w:pPr>
    </w:p>
    <w:p w14:paraId="2DAA2A87" w14:textId="77777777" w:rsidR="002230D6" w:rsidRDefault="00597E58" w:rsidP="00597E58">
      <w:pPr>
        <w:pStyle w:val="SourceCode"/>
      </w:pPr>
      <w:r>
        <w:t xml:space="preserve">42.Usage of mutate function library(dplyr) Attaching package: 'dplyr' </w:t>
      </w:r>
    </w:p>
    <w:p w14:paraId="7EC4918B" w14:textId="6D7759F5" w:rsidR="00597E58" w:rsidRDefault="00597E58" w:rsidP="00597E58">
      <w:pPr>
        <w:pStyle w:val="SourceCode"/>
      </w:pPr>
      <w:r>
        <w:t>head(spotify_data %&gt;%mutate(mutated_</w:t>
      </w:r>
      <w:r w:rsidR="002230D6">
        <w:t>Popularity</w:t>
      </w:r>
      <w:r>
        <w:t>=</w:t>
      </w:r>
      <w:r w:rsidR="002230D6">
        <w:t>Popularity</w:t>
      </w:r>
      <w:r>
        <w:t>-mean(</w:t>
      </w:r>
      <w:r w:rsidR="002230D6">
        <w:t>Popularity</w:t>
      </w:r>
      <w:r>
        <w:t>)))</w:t>
      </w:r>
    </w:p>
    <w:p w14:paraId="56107B67" w14:textId="003D6938" w:rsidR="00597E58" w:rsidRDefault="002230D6" w:rsidP="00597E58">
      <w:pPr>
        <w:pStyle w:val="SourceCode"/>
      </w:pPr>
      <w:r>
        <w:rPr>
          <w:noProof/>
        </w:rPr>
        <w:lastRenderedPageBreak/>
        <w:drawing>
          <wp:inline distT="0" distB="0" distL="0" distR="0" wp14:anchorId="0AA26EDD" wp14:editId="5F391969">
            <wp:extent cx="5731510" cy="1308735"/>
            <wp:effectExtent l="0" t="0" r="254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308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B0CA3" w14:textId="428C3F17" w:rsidR="00597E58" w:rsidRDefault="00597E58" w:rsidP="00597E58">
      <w:pPr>
        <w:pStyle w:val="SourceCode"/>
      </w:pPr>
      <w:r>
        <w:t>43.Adding extra column with user created vector vec = rep(c(1,2,3,4,5),209) head(spotify_data %&gt;% mutate(newcol = vec))</w:t>
      </w:r>
    </w:p>
    <w:p w14:paraId="2D00AA79" w14:textId="77777777" w:rsidR="00597E58" w:rsidRDefault="00597E58" w:rsidP="00597E58">
      <w:pPr>
        <w:pStyle w:val="SourceCode"/>
      </w:pPr>
    </w:p>
    <w:p w14:paraId="0FA7CE1B" w14:textId="195D2C5A" w:rsidR="002230D6" w:rsidRDefault="00597E58" w:rsidP="00597E58">
      <w:pPr>
        <w:pStyle w:val="SourceCode"/>
      </w:pPr>
      <w:r>
        <w:t>44.Group by function new_</w:t>
      </w:r>
      <w:r w:rsidR="002230D6">
        <w:t>data</w:t>
      </w:r>
      <w:r>
        <w:t>=spotify_data %&gt;% group_by</w:t>
      </w:r>
      <w:r w:rsidR="00053B33">
        <w:t xml:space="preserve"> </w:t>
      </w:r>
      <w:r>
        <w:t>(</w:t>
      </w:r>
      <w:r w:rsidR="002230D6">
        <w:t>Country</w:t>
      </w:r>
      <w:r>
        <w:t>)</w:t>
      </w:r>
    </w:p>
    <w:p w14:paraId="0D98B4F5" w14:textId="6A00C640" w:rsidR="00597E58" w:rsidRDefault="00597E58" w:rsidP="00597E58">
      <w:pPr>
        <w:pStyle w:val="SourceCode"/>
      </w:pPr>
      <w:r>
        <w:t xml:space="preserve"> head(new_</w:t>
      </w:r>
      <w:r w:rsidR="002230D6">
        <w:t>data</w:t>
      </w:r>
      <w:r>
        <w:t>)</w:t>
      </w:r>
    </w:p>
    <w:p w14:paraId="3662DC0B" w14:textId="01540DE2" w:rsidR="00597E58" w:rsidRDefault="002230D6" w:rsidP="00597E58">
      <w:pPr>
        <w:pStyle w:val="SourceCode"/>
      </w:pPr>
      <w:r>
        <w:rPr>
          <w:noProof/>
        </w:rPr>
        <w:drawing>
          <wp:inline distT="0" distB="0" distL="0" distR="0" wp14:anchorId="2F0013F6" wp14:editId="58912398">
            <wp:extent cx="5731510" cy="1217295"/>
            <wp:effectExtent l="0" t="0" r="2540" b="19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21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BDA8E" w14:textId="23F65857" w:rsidR="00597E58" w:rsidRDefault="00053B33" w:rsidP="00597E58">
      <w:pPr>
        <w:pStyle w:val="SourceCode"/>
      </w:pPr>
      <w:r>
        <w:t>4</w:t>
      </w:r>
      <w:r w:rsidR="00597E58">
        <w:t xml:space="preserve">5.Histogram ggplot(spotify_data, aes(x = </w:t>
      </w:r>
      <w:r>
        <w:t>Popularity</w:t>
      </w:r>
      <w:r w:rsidR="00597E58">
        <w:t>)) +geom_histogram()</w:t>
      </w:r>
    </w:p>
    <w:p w14:paraId="1EDC48B6" w14:textId="4578E094" w:rsidR="00597E58" w:rsidRDefault="00053B33" w:rsidP="00597E58">
      <w:pPr>
        <w:pStyle w:val="SourceCode"/>
      </w:pPr>
      <w:r>
        <w:rPr>
          <w:noProof/>
        </w:rPr>
        <w:drawing>
          <wp:inline distT="0" distB="0" distL="0" distR="0" wp14:anchorId="4A94E467" wp14:editId="3868980C">
            <wp:extent cx="5731510" cy="301561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1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E40C4" w14:textId="067C9DE6" w:rsidR="00597E58" w:rsidRDefault="00053B33" w:rsidP="00597E58">
      <w:pPr>
        <w:pStyle w:val="SourceCode"/>
      </w:pPr>
      <w:r>
        <w:t>46</w:t>
      </w:r>
      <w:r w:rsidR="00597E58">
        <w:t xml:space="preserve">.Histogram of </w:t>
      </w:r>
      <w:r w:rsidR="009C6133">
        <w:t>Popularity</w:t>
      </w:r>
      <w:r w:rsidR="00597E58">
        <w:t xml:space="preserve"> column and its density ggplot(spotify_data,aes(x=</w:t>
      </w:r>
      <w:r>
        <w:t>Popularity</w:t>
      </w:r>
      <w:r w:rsidR="00597E58">
        <w:t>))+ geom_histogram(fill="cornsilk",color="blue", size=0.2)+geom_density(color="black")</w:t>
      </w:r>
    </w:p>
    <w:p w14:paraId="00676018" w14:textId="6D61182A" w:rsidR="00597E58" w:rsidRDefault="00053B33" w:rsidP="00597E58">
      <w:pPr>
        <w:pStyle w:val="SourceCode"/>
      </w:pPr>
      <w:r>
        <w:rPr>
          <w:noProof/>
        </w:rPr>
        <w:lastRenderedPageBreak/>
        <w:drawing>
          <wp:inline distT="0" distB="0" distL="0" distR="0" wp14:anchorId="4050A26F" wp14:editId="4B6113E3">
            <wp:extent cx="5731510" cy="2715895"/>
            <wp:effectExtent l="0" t="0" r="254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1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E37BC" w14:textId="4F8EAC32" w:rsidR="00597E58" w:rsidRDefault="00053B33" w:rsidP="00597E58">
      <w:pPr>
        <w:pStyle w:val="SourceCode"/>
      </w:pPr>
      <w:r>
        <w:t>47</w:t>
      </w:r>
      <w:r w:rsidR="00597E58">
        <w:t xml:space="preserve">.Line graph of </w:t>
      </w:r>
      <w:r w:rsidR="009C6133">
        <w:t>Popularity</w:t>
      </w:r>
      <w:r w:rsidR="00597E58">
        <w:t xml:space="preserve"> column and its density ggplot(spotify_data,aes(x=</w:t>
      </w:r>
      <w:r>
        <w:t>Popularity</w:t>
      </w:r>
      <w:r w:rsidR="00597E58">
        <w:t>))+ geom_density(fill="blue",alpha=.4)</w:t>
      </w:r>
    </w:p>
    <w:p w14:paraId="200CF7EC" w14:textId="629B75C6" w:rsidR="00597E58" w:rsidRDefault="00053B33" w:rsidP="00597E58">
      <w:pPr>
        <w:pStyle w:val="SourceCode"/>
      </w:pPr>
      <w:r>
        <w:rPr>
          <w:noProof/>
        </w:rPr>
        <w:drawing>
          <wp:inline distT="0" distB="0" distL="0" distR="0" wp14:anchorId="4D84DDE4" wp14:editId="43B82DE1">
            <wp:extent cx="5731510" cy="4811395"/>
            <wp:effectExtent l="0" t="0" r="2540" b="82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1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FEBAA" w14:textId="0EE121D1" w:rsidR="00597E58" w:rsidRDefault="00053B33" w:rsidP="00597E58">
      <w:pPr>
        <w:pStyle w:val="SourceCode"/>
      </w:pPr>
      <w:r>
        <w:t>48</w:t>
      </w:r>
      <w:r w:rsidR="00597E58">
        <w:t xml:space="preserve">.Line graph of </w:t>
      </w:r>
      <w:r w:rsidR="009C6133">
        <w:t>Popularity</w:t>
      </w:r>
      <w:r w:rsidR="00597E58">
        <w:t xml:space="preserve"> column taking two alpha values ggplot(spotify_data,aes(x=</w:t>
      </w:r>
      <w:r>
        <w:t>Popularity</w:t>
      </w:r>
      <w:r w:rsidR="00597E58">
        <w:t>))+ geom_line(stat="density")+ geom_line(stat="density",adjust=0.25, color="</w:t>
      </w:r>
      <w:r>
        <w:t>brown</w:t>
      </w:r>
      <w:r w:rsidR="00597E58">
        <w:t>")+geom_density(fill='blue',alpha=0.2)</w:t>
      </w:r>
    </w:p>
    <w:p w14:paraId="5C03F7A2" w14:textId="1051FBDC" w:rsidR="00053B33" w:rsidRDefault="00053B33" w:rsidP="00597E58">
      <w:pPr>
        <w:pStyle w:val="SourceCode"/>
      </w:pPr>
      <w:r>
        <w:rPr>
          <w:noProof/>
        </w:rPr>
        <w:lastRenderedPageBreak/>
        <w:drawing>
          <wp:inline distT="0" distB="0" distL="0" distR="0" wp14:anchorId="19C3DBDE" wp14:editId="427D5290">
            <wp:extent cx="5731510" cy="2046605"/>
            <wp:effectExtent l="0" t="0" r="254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4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09706" w14:textId="77777777" w:rsidR="00597E58" w:rsidRDefault="00597E58" w:rsidP="00597E58">
      <w:pPr>
        <w:pStyle w:val="SourceCode"/>
      </w:pPr>
    </w:p>
    <w:p w14:paraId="36BE98D9" w14:textId="73577A9A" w:rsidR="00597E58" w:rsidRDefault="00053B33" w:rsidP="00597E58">
      <w:pPr>
        <w:pStyle w:val="SourceCode"/>
      </w:pPr>
      <w:r>
        <w:t>49</w:t>
      </w:r>
      <w:r w:rsidR="00597E58">
        <w:t>.Dot Plot library(ggplot2) ggplot(spotify_data,aes(x=</w:t>
      </w:r>
      <w:r>
        <w:t>Popularity</w:t>
      </w:r>
      <w:r w:rsidR="00597E58">
        <w:t>,y</w:t>
      </w:r>
      <w:r>
        <w:t>=Track_number</w:t>
      </w:r>
      <w:r w:rsidR="00597E58">
        <w:t>))+geom_dotplot(binaxis="y",stackdir = "center", binwidth = 4,fill="green")</w:t>
      </w:r>
    </w:p>
    <w:p w14:paraId="48FA843D" w14:textId="1933A13B" w:rsidR="00597E58" w:rsidRDefault="00053B33" w:rsidP="00597E58">
      <w:pPr>
        <w:pStyle w:val="SourceCode"/>
      </w:pPr>
      <w:r>
        <w:rPr>
          <w:noProof/>
        </w:rPr>
        <w:drawing>
          <wp:inline distT="0" distB="0" distL="0" distR="0" wp14:anchorId="418BF98E" wp14:editId="5BC56293">
            <wp:extent cx="5731510" cy="2554605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54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FF5F8" w14:textId="04640ECA" w:rsidR="00597E58" w:rsidRDefault="00053B33" w:rsidP="00597E58">
      <w:pPr>
        <w:pStyle w:val="SourceCode"/>
      </w:pPr>
      <w:r>
        <w:t>50</w:t>
      </w:r>
      <w:r w:rsidR="00597E58">
        <w:t>.Box Plot ggplot(spotify_data, aes(x=</w:t>
      </w:r>
      <w:r w:rsidR="004950A0">
        <w:t>Popularity</w:t>
      </w:r>
      <w:r w:rsidR="00597E58">
        <w:t>,y=</w:t>
      </w:r>
      <w:r w:rsidR="004950A0">
        <w:t>Track_number</w:t>
      </w:r>
      <w:r w:rsidR="00597E58">
        <w:t>))+geom_boxplot(width=0.1,fill='black'</w:t>
      </w:r>
      <w:r>
        <w:t>)</w:t>
      </w:r>
    </w:p>
    <w:p w14:paraId="727C14D1" w14:textId="0EACB7F2" w:rsidR="00597E58" w:rsidRDefault="00053B33" w:rsidP="00597E58">
      <w:pPr>
        <w:pStyle w:val="SourceCode"/>
      </w:pPr>
      <w:r>
        <w:rPr>
          <w:noProof/>
        </w:rPr>
        <w:lastRenderedPageBreak/>
        <w:drawing>
          <wp:inline distT="0" distB="0" distL="0" distR="0" wp14:anchorId="13198AD2" wp14:editId="447330A2">
            <wp:extent cx="5731510" cy="2704465"/>
            <wp:effectExtent l="0" t="0" r="2540" b="63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04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9907E" w14:textId="77777777" w:rsidR="00597E58" w:rsidRDefault="00597E58" w:rsidP="00597E58">
      <w:pPr>
        <w:pStyle w:val="SourceCode"/>
      </w:pPr>
    </w:p>
    <w:p w14:paraId="2608B4A0" w14:textId="3AD631D0" w:rsidR="00597E58" w:rsidRDefault="00597E58" w:rsidP="00597E58">
      <w:pPr>
        <w:pStyle w:val="SourceCode"/>
      </w:pPr>
      <w:r>
        <w:t>5</w:t>
      </w:r>
      <w:r w:rsidR="004950A0">
        <w:t>1</w:t>
      </w:r>
      <w:r>
        <w:t>.Violin Plot Attack and HP ggplot(spotify_data,aes(x=</w:t>
      </w:r>
      <w:r w:rsidR="006B087C">
        <w:t>Popularity</w:t>
      </w:r>
      <w:r>
        <w:t>,y</w:t>
      </w:r>
      <w:r w:rsidR="006B087C">
        <w:t>=Track_number</w:t>
      </w:r>
      <w:r>
        <w:t>))+geom_violin()</w:t>
      </w:r>
    </w:p>
    <w:p w14:paraId="20C9E31F" w14:textId="1AC2A887" w:rsidR="004950A0" w:rsidRDefault="004950A0" w:rsidP="00597E58">
      <w:pPr>
        <w:pStyle w:val="SourceCode"/>
      </w:pPr>
      <w:r>
        <w:rPr>
          <w:noProof/>
        </w:rPr>
        <w:drawing>
          <wp:inline distT="0" distB="0" distL="0" distR="0" wp14:anchorId="7A5CD8FA" wp14:editId="508148BC">
            <wp:extent cx="5731510" cy="2282825"/>
            <wp:effectExtent l="0" t="0" r="2540" b="31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8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57424580" w14:textId="77777777" w:rsidR="00954F59" w:rsidRDefault="00954F59"/>
    <w:sectPr w:rsidR="00954F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7E58"/>
    <w:rsid w:val="00053B33"/>
    <w:rsid w:val="002230D6"/>
    <w:rsid w:val="002D29C3"/>
    <w:rsid w:val="004950A0"/>
    <w:rsid w:val="004C60B3"/>
    <w:rsid w:val="00597E58"/>
    <w:rsid w:val="006B087C"/>
    <w:rsid w:val="007B6A29"/>
    <w:rsid w:val="008A3966"/>
    <w:rsid w:val="00954F59"/>
    <w:rsid w:val="009C6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D45A09"/>
  <w15:chartTrackingRefBased/>
  <w15:docId w15:val="{204DF391-44DE-47BA-AAF7-6DF83826C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link w:val="TitleChar"/>
    <w:qFormat/>
    <w:rsid w:val="00597E58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597E58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customStyle="1" w:styleId="Author">
    <w:name w:val="Author"/>
    <w:next w:val="BodyText"/>
    <w:qFormat/>
    <w:rsid w:val="00597E58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597E58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597E58"/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597E5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97E58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ConstantTok">
    <w:name w:val="ConstantTok"/>
    <w:basedOn w:val="VerbatimChar"/>
    <w:rsid w:val="00597E58"/>
    <w:rPr>
      <w:rFonts w:ascii="Consolas" w:hAnsi="Consolas"/>
      <w:color w:val="000000"/>
      <w:shd w:val="clear" w:color="auto" w:fill="F8F8F8"/>
    </w:rPr>
  </w:style>
  <w:style w:type="character" w:customStyle="1" w:styleId="OtherTok">
    <w:name w:val="OtherTok"/>
    <w:basedOn w:val="VerbatimChar"/>
    <w:rsid w:val="00597E58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597E58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597E58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597E58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597E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97E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15</Pages>
  <Words>668</Words>
  <Characters>381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kumar</dc:creator>
  <cp:keywords/>
  <dc:description/>
  <cp:lastModifiedBy>sachin kumar</cp:lastModifiedBy>
  <cp:revision>2</cp:revision>
  <dcterms:created xsi:type="dcterms:W3CDTF">2021-07-23T05:40:00Z</dcterms:created>
  <dcterms:modified xsi:type="dcterms:W3CDTF">2021-07-23T12:56:00Z</dcterms:modified>
</cp:coreProperties>
</file>